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ทดสอบเตรียมความพร้อมระบบถอดความเสียงราชภัฏสกลนคร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ฮัลโหลค่ะ ถอดความได้ยินเสียงไหมคะ ้้// ฮัลโหล ๆ สวัสดีค่ะ // ฮัลโหลครับ ฮัลโหล เสียงขึ้นหรือยัง โอเค ทดสอบนะครับ</w:t>
      </w:r>
    </w:p>
    <w:p>
      <w:pPr>
        <w:pStyle w:val="BodyText"/>
      </w:pPr>
      <w:r>
        <w:t xml:space="preserve">(ล่าม) ครับผม</w:t>
      </w:r>
    </w:p>
    <w:p>
      <w:pPr>
        <w:pStyle w:val="BodyText"/>
      </w:pPr>
      <w:r>
        <w:t xml:space="preserve">(อาจารย์) ได้ยินค่ะ</w:t>
      </w:r>
    </w:p>
    <w:p>
      <w:pPr>
        <w:pStyle w:val="BodyText"/>
      </w:pPr>
      <w:r>
        <w:t xml:space="preserve">(ล่าม) ฝั่งนั้นเสียงเข้าไหมครับ // ฮัลโหลครับ ได้ยินไหมครับ ครับผม Text เข้าใช่ไหมครับผม โอเคครับผม ฮัลโหลค่ะ ได้ยินอยู่ไหมคะ ถอดความได้ยินไหมคะ ฮัลโหล ได้ครับ โอเค ฝั่งล่ามค่ะพี่ ทางล่ามได้ยินไหมคะ ไม่ได้ยิน กล่องพัฒน์ เขาเป็นข้าวกล่องหรือข้าวหม้อนะ เขาอบรมหมดมื้อแล้วบ่นี่ โอเค</w:t>
      </w:r>
    </w:p>
    <w:p>
      <w:pPr>
        <w:pStyle w:val="BodyText"/>
      </w:pPr>
      <w:r>
        <w:t xml:space="preserve">(ล่าม) สl;ylเสียงขาด ๆ ค่ะ ฝั่งล่ามได้ยินเสียงสกลฯ ไหมคะ สวัสดีค่ะ ได้ยื</w:t>
      </w:r>
    </w:p>
    <w:p>
      <w:pPr>
        <w:pStyle w:val="BodyText"/>
      </w:pPr>
      <w:r>
        <w:t xml:space="preserve">(ล่าม) ถอดความไมได้ยิ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ทดสอบเตรียมความพร้อมระบบถอดความเสียงราชภัฏสกลนคร</dc:title>
  <dc:creator/>
  <cp:keywords/>
  <dcterms:created xsi:type="dcterms:W3CDTF">2022-06-02T04:38:50Z</dcterms:created>
  <dcterms:modified xsi:type="dcterms:W3CDTF">2022-06-02T04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ิถุนายน 2565 เวลา 09.45 น.</vt:lpwstr>
  </property>
  <property fmtid="{D5CDD505-2E9C-101B-9397-08002B2CF9AE}" pid="3" name="subtitle">
    <vt:lpwstr/>
  </property>
</Properties>
</file>